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BF6D8" w14:textId="42A29312" w:rsidR="001447A6" w:rsidRPr="001447A6" w:rsidRDefault="001447A6" w:rsidP="001447A6">
      <w:pPr>
        <w:pStyle w:val="Heading1"/>
        <w:rPr>
          <w:rFonts w:asciiTheme="minorHAnsi" w:hAnsiTheme="minorHAnsi" w:cstheme="minorHAnsi"/>
          <w:b/>
          <w:bCs/>
        </w:rPr>
      </w:pPr>
      <w:r w:rsidRPr="001447A6">
        <w:rPr>
          <w:rFonts w:asciiTheme="minorHAnsi" w:hAnsiTheme="minorHAnsi" w:cstheme="minorHAnsi"/>
          <w:b/>
          <w:bCs/>
        </w:rPr>
        <w:t xml:space="preserve">Emerge Booklet – </w:t>
      </w:r>
      <w:r w:rsidR="00F50458">
        <w:rPr>
          <w:rFonts w:asciiTheme="minorHAnsi" w:hAnsiTheme="minorHAnsi" w:cstheme="minorHAnsi"/>
          <w:b/>
          <w:bCs/>
        </w:rPr>
        <w:t>Summary Profile Document</w:t>
      </w:r>
    </w:p>
    <w:p w14:paraId="1589BA36" w14:textId="77777777" w:rsidR="001447A6" w:rsidRPr="001447A6" w:rsidRDefault="001447A6" w:rsidP="001447A6"/>
    <w:p w14:paraId="1165DF35" w14:textId="4F5D40E3" w:rsidR="001447A6" w:rsidRPr="009F71D5" w:rsidRDefault="001447A6" w:rsidP="001447A6">
      <w:pPr>
        <w:rPr>
          <w:sz w:val="24"/>
          <w:szCs w:val="24"/>
        </w:rPr>
      </w:pPr>
      <w:r w:rsidRPr="009F71D5">
        <w:rPr>
          <w:b/>
          <w:bCs/>
          <w:sz w:val="24"/>
          <w:szCs w:val="24"/>
        </w:rPr>
        <w:t>Name:</w:t>
      </w:r>
      <w:r w:rsidRPr="009F71D5">
        <w:rPr>
          <w:sz w:val="24"/>
          <w:szCs w:val="24"/>
        </w:rPr>
        <w:t xml:space="preserve"> Aditya Raj</w:t>
      </w:r>
    </w:p>
    <w:p w14:paraId="3B7C8539" w14:textId="7C6F7C3C" w:rsidR="001447A6" w:rsidRPr="009F71D5" w:rsidRDefault="001447A6" w:rsidP="001447A6">
      <w:pPr>
        <w:rPr>
          <w:sz w:val="24"/>
          <w:szCs w:val="24"/>
        </w:rPr>
      </w:pPr>
      <w:r w:rsidRPr="009F71D5">
        <w:rPr>
          <w:b/>
          <w:bCs/>
          <w:sz w:val="24"/>
          <w:szCs w:val="24"/>
        </w:rPr>
        <w:t xml:space="preserve">Email: </w:t>
      </w:r>
      <w:hyperlink r:id="rId7" w:history="1">
        <w:r w:rsidRPr="009F71D5">
          <w:rPr>
            <w:rStyle w:val="Hyperlink"/>
            <w:sz w:val="24"/>
            <w:szCs w:val="24"/>
          </w:rPr>
          <w:t>adityawelly@gmail.com</w:t>
        </w:r>
      </w:hyperlink>
    </w:p>
    <w:p w14:paraId="2B7C6EC0" w14:textId="0A501A62" w:rsidR="001447A6" w:rsidRPr="009F71D5" w:rsidRDefault="001447A6" w:rsidP="001447A6">
      <w:pPr>
        <w:rPr>
          <w:sz w:val="24"/>
          <w:szCs w:val="24"/>
        </w:rPr>
      </w:pPr>
      <w:r w:rsidRPr="009F71D5">
        <w:rPr>
          <w:b/>
          <w:bCs/>
          <w:sz w:val="24"/>
          <w:szCs w:val="24"/>
        </w:rPr>
        <w:t>Phone:</w:t>
      </w:r>
      <w:r w:rsidRPr="009F71D5">
        <w:rPr>
          <w:sz w:val="24"/>
          <w:szCs w:val="24"/>
        </w:rPr>
        <w:t xml:space="preserve"> 021</w:t>
      </w:r>
      <w:r w:rsidR="00323039">
        <w:rPr>
          <w:sz w:val="24"/>
          <w:szCs w:val="24"/>
        </w:rPr>
        <w:t xml:space="preserve"> </w:t>
      </w:r>
      <w:r w:rsidRPr="009F71D5">
        <w:rPr>
          <w:sz w:val="24"/>
          <w:szCs w:val="24"/>
        </w:rPr>
        <w:t>022</w:t>
      </w:r>
      <w:r w:rsidR="00323039">
        <w:rPr>
          <w:sz w:val="24"/>
          <w:szCs w:val="24"/>
        </w:rPr>
        <w:t xml:space="preserve"> </w:t>
      </w:r>
      <w:r w:rsidRPr="009F71D5">
        <w:rPr>
          <w:sz w:val="24"/>
          <w:szCs w:val="24"/>
        </w:rPr>
        <w:t>38137</w:t>
      </w:r>
    </w:p>
    <w:p w14:paraId="3EEC430A" w14:textId="77777777" w:rsidR="001447A6" w:rsidRPr="009F71D5" w:rsidRDefault="001447A6" w:rsidP="001447A6">
      <w:pPr>
        <w:rPr>
          <w:sz w:val="24"/>
          <w:szCs w:val="24"/>
        </w:rPr>
      </w:pPr>
      <w:r w:rsidRPr="009F71D5">
        <w:rPr>
          <w:b/>
          <w:bCs/>
          <w:sz w:val="24"/>
          <w:szCs w:val="24"/>
        </w:rPr>
        <w:t>Qualification:</w:t>
      </w:r>
    </w:p>
    <w:p w14:paraId="5253BC8F" w14:textId="64449A5F" w:rsidR="001447A6" w:rsidRDefault="001447A6" w:rsidP="001447A6">
      <w:pPr>
        <w:rPr>
          <w:sz w:val="24"/>
          <w:szCs w:val="24"/>
        </w:rPr>
      </w:pPr>
      <w:r w:rsidRPr="009F71D5">
        <w:rPr>
          <w:sz w:val="24"/>
          <w:szCs w:val="24"/>
        </w:rPr>
        <w:t>Bachelor of Information and Communication Technologies (Software Development)</w:t>
      </w:r>
    </w:p>
    <w:p w14:paraId="36E31431" w14:textId="77777777" w:rsidR="009F71D5" w:rsidRPr="009F71D5" w:rsidRDefault="009F71D5" w:rsidP="001447A6">
      <w:pPr>
        <w:rPr>
          <w:sz w:val="24"/>
          <w:szCs w:val="24"/>
        </w:rPr>
      </w:pPr>
    </w:p>
    <w:p w14:paraId="48071A6B" w14:textId="33BCF29A" w:rsidR="0028395F" w:rsidRPr="009F71D5" w:rsidRDefault="009D29C1" w:rsidP="001447A6">
      <w:pPr>
        <w:rPr>
          <w:b/>
          <w:bCs/>
          <w:sz w:val="24"/>
          <w:szCs w:val="24"/>
        </w:rPr>
      </w:pPr>
      <w:r w:rsidRPr="009F71D5">
        <w:rPr>
          <w:b/>
          <w:bCs/>
          <w:sz w:val="24"/>
          <w:szCs w:val="24"/>
        </w:rPr>
        <w:t>Personal Statement:</w:t>
      </w:r>
    </w:p>
    <w:p w14:paraId="057E5016" w14:textId="62904E92" w:rsidR="001447A6" w:rsidRPr="009F71D5" w:rsidRDefault="00B223E7" w:rsidP="001447A6">
      <w:pPr>
        <w:spacing w:line="276" w:lineRule="auto"/>
        <w:rPr>
          <w:sz w:val="24"/>
          <w:szCs w:val="24"/>
        </w:rPr>
      </w:pPr>
      <w:r w:rsidRPr="009F71D5">
        <w:rPr>
          <w:sz w:val="24"/>
          <w:szCs w:val="24"/>
        </w:rPr>
        <w:t>I am</w:t>
      </w:r>
      <w:r w:rsidR="001447A6" w:rsidRPr="009F71D5">
        <w:rPr>
          <w:sz w:val="24"/>
          <w:szCs w:val="24"/>
        </w:rPr>
        <w:t xml:space="preserve"> nearing the completion of my IT degree at Ara. My interest in computers and technology led me to choose this course. </w:t>
      </w:r>
      <w:r w:rsidR="00625F53">
        <w:rPr>
          <w:sz w:val="24"/>
          <w:szCs w:val="24"/>
        </w:rPr>
        <w:t>From</w:t>
      </w:r>
      <w:r w:rsidR="00060D2E" w:rsidRPr="009F71D5">
        <w:rPr>
          <w:sz w:val="24"/>
          <w:szCs w:val="24"/>
        </w:rPr>
        <w:t xml:space="preserve"> 10</w:t>
      </w:r>
      <w:r w:rsidR="00207B1F" w:rsidRPr="009F71D5">
        <w:rPr>
          <w:sz w:val="24"/>
          <w:szCs w:val="24"/>
        </w:rPr>
        <w:t xml:space="preserve"> years old</w:t>
      </w:r>
      <w:r w:rsidR="00625F53">
        <w:rPr>
          <w:sz w:val="24"/>
          <w:szCs w:val="24"/>
        </w:rPr>
        <w:t>,</w:t>
      </w:r>
      <w:r w:rsidR="00207B1F" w:rsidRPr="009F71D5">
        <w:rPr>
          <w:sz w:val="24"/>
          <w:szCs w:val="24"/>
        </w:rPr>
        <w:t xml:space="preserve"> I </w:t>
      </w:r>
      <w:r w:rsidR="008E7616">
        <w:rPr>
          <w:sz w:val="24"/>
          <w:szCs w:val="24"/>
        </w:rPr>
        <w:t>have</w:t>
      </w:r>
      <w:r w:rsidR="00625F53">
        <w:rPr>
          <w:sz w:val="24"/>
          <w:szCs w:val="24"/>
        </w:rPr>
        <w:t xml:space="preserve"> </w:t>
      </w:r>
      <w:r w:rsidR="00E66753" w:rsidRPr="009F71D5">
        <w:rPr>
          <w:sz w:val="24"/>
          <w:szCs w:val="24"/>
        </w:rPr>
        <w:t>repair</w:t>
      </w:r>
      <w:r w:rsidR="008E7616">
        <w:rPr>
          <w:sz w:val="24"/>
          <w:szCs w:val="24"/>
        </w:rPr>
        <w:t>ed</w:t>
      </w:r>
      <w:r w:rsidR="00E66753" w:rsidRPr="009F71D5">
        <w:rPr>
          <w:sz w:val="24"/>
          <w:szCs w:val="24"/>
        </w:rPr>
        <w:t xml:space="preserve"> </w:t>
      </w:r>
      <w:r w:rsidR="00207B1F" w:rsidRPr="009F71D5">
        <w:rPr>
          <w:sz w:val="24"/>
          <w:szCs w:val="24"/>
        </w:rPr>
        <w:t>computers</w:t>
      </w:r>
      <w:r w:rsidR="00E745C3" w:rsidRPr="009F71D5">
        <w:rPr>
          <w:sz w:val="24"/>
          <w:szCs w:val="24"/>
        </w:rPr>
        <w:t>,</w:t>
      </w:r>
      <w:r w:rsidR="00625F53">
        <w:rPr>
          <w:sz w:val="24"/>
          <w:szCs w:val="24"/>
        </w:rPr>
        <w:t xml:space="preserve"> </w:t>
      </w:r>
      <w:r w:rsidR="00E745C3" w:rsidRPr="009F71D5">
        <w:rPr>
          <w:sz w:val="24"/>
          <w:szCs w:val="24"/>
        </w:rPr>
        <w:t xml:space="preserve">self-taught </w:t>
      </w:r>
      <w:r w:rsidR="0084464D">
        <w:rPr>
          <w:sz w:val="24"/>
          <w:szCs w:val="24"/>
        </w:rPr>
        <w:t>and exp</w:t>
      </w:r>
      <w:r w:rsidR="0055340E">
        <w:rPr>
          <w:sz w:val="24"/>
          <w:szCs w:val="24"/>
        </w:rPr>
        <w:t>a</w:t>
      </w:r>
      <w:r w:rsidR="0084464D">
        <w:rPr>
          <w:sz w:val="24"/>
          <w:szCs w:val="24"/>
        </w:rPr>
        <w:t>nded my knowledge</w:t>
      </w:r>
      <w:r w:rsidR="00E745C3" w:rsidRPr="009F71D5">
        <w:rPr>
          <w:sz w:val="24"/>
          <w:szCs w:val="24"/>
        </w:rPr>
        <w:t>.</w:t>
      </w:r>
    </w:p>
    <w:p w14:paraId="1338A6EC" w14:textId="22E4A039" w:rsidR="001447A6" w:rsidRPr="009F71D5" w:rsidRDefault="001447A6" w:rsidP="001447A6">
      <w:pPr>
        <w:spacing w:line="276" w:lineRule="auto"/>
        <w:rPr>
          <w:sz w:val="24"/>
          <w:szCs w:val="24"/>
        </w:rPr>
      </w:pPr>
      <w:r w:rsidRPr="009F71D5">
        <w:rPr>
          <w:sz w:val="24"/>
          <w:szCs w:val="24"/>
        </w:rPr>
        <w:t>I have six years of hospitality experience. My skills in customer service, time management</w:t>
      </w:r>
      <w:r w:rsidR="00625F53">
        <w:rPr>
          <w:sz w:val="24"/>
          <w:szCs w:val="24"/>
        </w:rPr>
        <w:t xml:space="preserve"> and </w:t>
      </w:r>
      <w:r w:rsidRPr="009F71D5">
        <w:rPr>
          <w:sz w:val="24"/>
          <w:szCs w:val="24"/>
        </w:rPr>
        <w:t xml:space="preserve">teamwork come </w:t>
      </w:r>
      <w:r w:rsidR="00625F53">
        <w:rPr>
          <w:sz w:val="24"/>
          <w:szCs w:val="24"/>
        </w:rPr>
        <w:t>from this</w:t>
      </w:r>
      <w:r w:rsidRPr="009F71D5">
        <w:rPr>
          <w:sz w:val="24"/>
          <w:szCs w:val="24"/>
        </w:rPr>
        <w:t xml:space="preserve">. Through my degree, I have also gained many skills involving software, </w:t>
      </w:r>
      <w:r w:rsidR="00FF1FC3" w:rsidRPr="009F71D5">
        <w:rPr>
          <w:sz w:val="24"/>
          <w:szCs w:val="24"/>
        </w:rPr>
        <w:t>website,</w:t>
      </w:r>
      <w:r w:rsidRPr="009F71D5">
        <w:rPr>
          <w:sz w:val="24"/>
          <w:szCs w:val="24"/>
        </w:rPr>
        <w:t xml:space="preserve"> and interactive media development.</w:t>
      </w:r>
    </w:p>
    <w:p w14:paraId="7F685CA9" w14:textId="6CD82C2F" w:rsidR="004E0655" w:rsidRPr="009F71D5" w:rsidRDefault="001447A6" w:rsidP="001447A6">
      <w:pPr>
        <w:spacing w:line="276" w:lineRule="auto"/>
        <w:rPr>
          <w:sz w:val="24"/>
          <w:szCs w:val="24"/>
        </w:rPr>
      </w:pPr>
      <w:r w:rsidRPr="009F71D5">
        <w:rPr>
          <w:sz w:val="24"/>
          <w:szCs w:val="24"/>
        </w:rPr>
        <w:t>It is my personal goal to develop a career, which will advance my practical experience and allow me to utilize my skills to the best of my ability. I look forward to starting my career in the IT industry by obtaining a job in the software development sector.</w:t>
      </w:r>
    </w:p>
    <w:sectPr w:rsidR="004E0655" w:rsidRPr="009F71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DcxN7U0MjE1MTFV0lEKTi0uzszPAykwqQUAFz9ICywAAAA="/>
  </w:docVars>
  <w:rsids>
    <w:rsidRoot w:val="001447A6"/>
    <w:rsid w:val="00060D2E"/>
    <w:rsid w:val="001447A6"/>
    <w:rsid w:val="00207B1F"/>
    <w:rsid w:val="0028395F"/>
    <w:rsid w:val="00323039"/>
    <w:rsid w:val="004E0655"/>
    <w:rsid w:val="0055340E"/>
    <w:rsid w:val="00625F53"/>
    <w:rsid w:val="0084464D"/>
    <w:rsid w:val="008E7616"/>
    <w:rsid w:val="009D29C1"/>
    <w:rsid w:val="009F71D5"/>
    <w:rsid w:val="00B223E7"/>
    <w:rsid w:val="00B82C29"/>
    <w:rsid w:val="00E66753"/>
    <w:rsid w:val="00E745C3"/>
    <w:rsid w:val="00F50458"/>
    <w:rsid w:val="00FF1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C293D"/>
  <w15:chartTrackingRefBased/>
  <w15:docId w15:val="{19FCEDF2-2EA2-46BF-89FE-8D49177CC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47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47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7A6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1447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47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447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mailto:adityawelly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5374B174549B418AC64C025321EA04" ma:contentTypeVersion="13" ma:contentTypeDescription="Create a new document." ma:contentTypeScope="" ma:versionID="28183578b549187cc747671693ef2515">
  <xsd:schema xmlns:xsd="http://www.w3.org/2001/XMLSchema" xmlns:xs="http://www.w3.org/2001/XMLSchema" xmlns:p="http://schemas.microsoft.com/office/2006/metadata/properties" xmlns:ns3="84914339-7cce-4916-a2ce-d82313efa909" xmlns:ns4="10b2263a-7ed3-4b00-9519-214258a00190" targetNamespace="http://schemas.microsoft.com/office/2006/metadata/properties" ma:root="true" ma:fieldsID="fdce00d27dcaf4541b7d840bfa223770" ns3:_="" ns4:_="">
    <xsd:import namespace="84914339-7cce-4916-a2ce-d82313efa909"/>
    <xsd:import namespace="10b2263a-7ed3-4b00-9519-214258a00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14339-7cce-4916-a2ce-d82313efa9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b2263a-7ed3-4b00-9519-214258a00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CD7DD8-AAC9-4B90-A4BA-2A4971CB79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914339-7cce-4916-a2ce-d82313efa909"/>
    <ds:schemaRef ds:uri="10b2263a-7ed3-4b00-9519-214258a00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477C4B-5124-4A4B-B6CA-51507008DF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9413369-3F13-46C6-9E7B-B587885A6F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4</Words>
  <Characters>825</Characters>
  <Application>Microsoft Office Word</Application>
  <DocSecurity>0</DocSecurity>
  <Lines>6</Lines>
  <Paragraphs>1</Paragraphs>
  <ScaleCrop>false</ScaleCrop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Raj [adr0241]</dc:creator>
  <cp:keywords/>
  <dc:description/>
  <cp:lastModifiedBy>Aditya Raj [adr0241]</cp:lastModifiedBy>
  <cp:revision>4</cp:revision>
  <dcterms:created xsi:type="dcterms:W3CDTF">2021-05-26T23:12:00Z</dcterms:created>
  <dcterms:modified xsi:type="dcterms:W3CDTF">2021-05-27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5374B174549B418AC64C025321EA04</vt:lpwstr>
  </property>
</Properties>
</file>